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884"/>
        <w:gridCol w:w="720"/>
        <w:gridCol w:w="2974"/>
        <w:gridCol w:w="895"/>
        <w:gridCol w:w="1170"/>
        <w:gridCol w:w="1712"/>
      </w:tblGrid>
      <w:tr w:rsidR="009B6A1C" w14:paraId="6C8EEC52" w14:textId="77777777" w:rsidTr="75448B52">
        <w:tc>
          <w:tcPr>
            <w:tcW w:w="18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0571F" w14:textId="431067D5" w:rsidR="009B6A1C" w:rsidRPr="00D242A6" w:rsidRDefault="00A6192B" w:rsidP="009165C1">
            <w:pPr>
              <w:pStyle w:val="Title"/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</w:rPr>
              <w:t>Week: #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  <w:vAlign w:val="center"/>
          </w:tcPr>
          <w:p w14:paraId="798B0112" w14:textId="496C1D4F" w:rsidR="009B6A1C" w:rsidRPr="00D242A6" w:rsidRDefault="00F72744" w:rsidP="75448B52">
            <w:pPr>
              <w:pStyle w:val="Title"/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</w:pPr>
            <w:r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  <w:t>1</w:t>
            </w:r>
            <w:r w:rsidR="000A3128"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  <w:t>4</w:t>
            </w:r>
          </w:p>
        </w:tc>
        <w:sdt>
          <w:sdtPr>
            <w:rPr>
              <w:color w:val="000000" w:themeColor="text1"/>
            </w:rPr>
            <w:id w:val="-636481590"/>
            <w:lock w:val="contentLocked"/>
            <w:placeholder>
              <w:docPart w:val="7FE118F7192848CEA10A67BBEE1A6727"/>
            </w:placeholder>
            <w:text/>
          </w:sdtPr>
          <w:sdtContent>
            <w:tc>
              <w:tcPr>
                <w:tcW w:w="2974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64B5144F" w14:textId="77777777" w:rsidR="009B6A1C" w:rsidRPr="00D242A6" w:rsidRDefault="5119D43C" w:rsidP="75448B52">
                <w:pPr>
                  <w:pStyle w:val="Title"/>
                  <w:jc w:val="center"/>
                  <w:rPr>
                    <w:rFonts w:ascii="Garamond" w:eastAsia="Garamond" w:hAnsi="Garamond" w:cs="Garamond"/>
                    <w:color w:val="000000" w:themeColor="text1"/>
                    <w:sz w:val="32"/>
                    <w:szCs w:val="32"/>
                  </w:rPr>
                </w:pPr>
                <w:r w:rsidRPr="75448B52">
                  <w:rPr>
                    <w:color w:val="000000" w:themeColor="text1"/>
                  </w:rPr>
                  <w:t xml:space="preserve">Team Meeting No: </w:t>
                </w:r>
              </w:p>
            </w:tc>
          </w:sdtContent>
        </w:sdt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D915CF" w14:textId="3A6DB34F" w:rsidR="009B6A1C" w:rsidRPr="00D242A6" w:rsidRDefault="00993A82" w:rsidP="75448B52">
            <w:pPr>
              <w:pStyle w:val="Title"/>
              <w:jc w:val="center"/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</w:pPr>
            <w:r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  <w:t>1</w:t>
            </w:r>
            <w:r w:rsidR="000A3128"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  <w:t>5</w:t>
            </w:r>
          </w:p>
        </w:tc>
        <w:sdt>
          <w:sdtPr>
            <w:rPr>
              <w:color w:val="000000" w:themeColor="text1"/>
            </w:rPr>
            <w:id w:val="-155842780"/>
            <w:lock w:val="contentLocked"/>
            <w:placeholder>
              <w:docPart w:val="7FE118F7192848CEA10A67BBEE1A6727"/>
            </w:placeholder>
            <w:text/>
          </w:sdtPr>
          <w:sdtContent>
            <w:tc>
              <w:tcPr>
                <w:tcW w:w="1170" w:type="dxa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  <w:p w14:paraId="50266A62" w14:textId="77777777" w:rsidR="009B6A1C" w:rsidRPr="00D242A6" w:rsidRDefault="5119D43C" w:rsidP="75448B52">
                <w:pPr>
                  <w:pStyle w:val="Title"/>
                  <w:jc w:val="center"/>
                  <w:rPr>
                    <w:rFonts w:ascii="Garamond" w:eastAsia="Garamond" w:hAnsi="Garamond" w:cs="Garamond"/>
                    <w:color w:val="000000" w:themeColor="text1"/>
                    <w:sz w:val="32"/>
                    <w:szCs w:val="32"/>
                  </w:rPr>
                </w:pPr>
                <w:r w:rsidRPr="75448B52">
                  <w:rPr>
                    <w:color w:val="000000" w:themeColor="text1"/>
                  </w:rPr>
                  <w:t>Date:</w:t>
                </w:r>
              </w:p>
            </w:tc>
          </w:sdtContent>
        </w:sdt>
        <w:tc>
          <w:tcPr>
            <w:tcW w:w="171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CC16AD" w14:textId="3DE0B2EF" w:rsidR="009B6A1C" w:rsidRPr="00D242A6" w:rsidRDefault="004A67A5" w:rsidP="00703502">
            <w:pPr>
              <w:pStyle w:val="Title"/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</w:pPr>
            <w:r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  <w:t>4/</w:t>
            </w:r>
            <w:r w:rsidR="000A3128"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  <w:t>22</w:t>
            </w:r>
            <w:r>
              <w:rPr>
                <w:rFonts w:ascii="Garamond" w:eastAsia="Garamond" w:hAnsi="Garamond" w:cs="Garamond"/>
                <w:color w:val="000000" w:themeColor="text1"/>
                <w:sz w:val="32"/>
                <w:szCs w:val="32"/>
              </w:rPr>
              <w:t>/2025</w:t>
            </w:r>
          </w:p>
        </w:tc>
      </w:tr>
    </w:tbl>
    <w:p w14:paraId="420D0132" w14:textId="77777777" w:rsidR="00827717" w:rsidRDefault="00827717" w:rsidP="75448B52">
      <w:pPr>
        <w:ind w:left="-1260"/>
        <w:rPr>
          <w:rFonts w:ascii="Garamond" w:eastAsia="Garamond" w:hAnsi="Garamond" w:cs="Garamond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485"/>
        <w:gridCol w:w="4920"/>
      </w:tblGrid>
      <w:tr w:rsidR="75448B52" w14:paraId="2CB1B1F4" w14:textId="77777777" w:rsidTr="75448B52">
        <w:trPr>
          <w:trHeight w:val="420"/>
        </w:trPr>
        <w:tc>
          <w:tcPr>
            <w:tcW w:w="4485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shd w:val="clear" w:color="auto" w:fill="2E74B5" w:themeFill="accent1" w:themeFillShade="BF"/>
          </w:tcPr>
          <w:p w14:paraId="28581522" w14:textId="20ED0296" w:rsidR="75448B52" w:rsidRDefault="00A6192B" w:rsidP="75448B52">
            <w:pP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</w:pPr>
            <w: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Design Lead</w:t>
            </w:r>
          </w:p>
        </w:tc>
        <w:tc>
          <w:tcPr>
            <w:tcW w:w="4920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</w:tcPr>
          <w:p w14:paraId="585328E5" w14:textId="19D96944" w:rsidR="6A209CB8" w:rsidRDefault="6A209CB8" w:rsidP="75448B52">
            <w:pPr>
              <w:rPr>
                <w:rFonts w:ascii="Garamond" w:eastAsia="Garamond" w:hAnsi="Garamond" w:cs="Garamond"/>
                <w:sz w:val="28"/>
                <w:szCs w:val="28"/>
              </w:rPr>
            </w:pPr>
            <w:r w:rsidRPr="75448B52"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Name:</w:t>
            </w:r>
            <w:r w:rsidRPr="75448B52">
              <w:rPr>
                <w:rFonts w:ascii="Garamond" w:eastAsia="Garamond" w:hAnsi="Garamond" w:cs="Garamond"/>
                <w:sz w:val="28"/>
                <w:szCs w:val="28"/>
              </w:rPr>
              <w:t xml:space="preserve"> </w:t>
            </w:r>
            <w:r w:rsidR="00F0466A">
              <w:rPr>
                <w:rFonts w:ascii="Garamond" w:eastAsia="Garamond" w:hAnsi="Garamond" w:cs="Garamond"/>
                <w:sz w:val="28"/>
                <w:szCs w:val="28"/>
              </w:rPr>
              <w:t>Adam Sarellano</w:t>
            </w:r>
          </w:p>
        </w:tc>
      </w:tr>
      <w:tr w:rsidR="75448B52" w14:paraId="66E888EC" w14:textId="77777777" w:rsidTr="75448B52">
        <w:trPr>
          <w:trHeight w:val="345"/>
        </w:trPr>
        <w:tc>
          <w:tcPr>
            <w:tcW w:w="4485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shd w:val="clear" w:color="auto" w:fill="2E74B5" w:themeFill="accent1" w:themeFillShade="BF"/>
          </w:tcPr>
          <w:p w14:paraId="46AC1F55" w14:textId="1BE4A238" w:rsidR="75448B52" w:rsidRDefault="00A6192B" w:rsidP="75448B52">
            <w:pP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</w:pPr>
            <w: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 xml:space="preserve">SQL </w:t>
            </w:r>
            <w:proofErr w:type="gramStart"/>
            <w: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Lead</w:t>
            </w:r>
            <w:proofErr w:type="gramEnd"/>
          </w:p>
        </w:tc>
        <w:tc>
          <w:tcPr>
            <w:tcW w:w="4920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</w:tcPr>
          <w:p w14:paraId="51AD4690" w14:textId="31DC4D5E" w:rsidR="34277E11" w:rsidRDefault="34277E11" w:rsidP="75448B52">
            <w:pPr>
              <w:rPr>
                <w:rFonts w:ascii="Garamond" w:eastAsia="Garamond" w:hAnsi="Garamond" w:cs="Garamond"/>
                <w:sz w:val="28"/>
                <w:szCs w:val="28"/>
              </w:rPr>
            </w:pPr>
            <w:r w:rsidRPr="75448B52"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Name:</w:t>
            </w:r>
            <w:r w:rsidR="1C9612E1" w:rsidRPr="75448B52">
              <w:rPr>
                <w:rFonts w:ascii="Garamond" w:eastAsia="Garamond" w:hAnsi="Garamond" w:cs="Garamond"/>
                <w:sz w:val="28"/>
                <w:szCs w:val="28"/>
              </w:rPr>
              <w:t xml:space="preserve"> </w:t>
            </w:r>
            <w:r w:rsidR="00F0466A">
              <w:rPr>
                <w:rFonts w:ascii="Garamond" w:eastAsia="Garamond" w:hAnsi="Garamond" w:cs="Garamond"/>
                <w:sz w:val="28"/>
                <w:szCs w:val="28"/>
              </w:rPr>
              <w:t>Brend</w:t>
            </w:r>
            <w:r w:rsidR="002A0E84">
              <w:rPr>
                <w:rFonts w:ascii="Garamond" w:eastAsia="Garamond" w:hAnsi="Garamond" w:cs="Garamond"/>
                <w:sz w:val="28"/>
                <w:szCs w:val="28"/>
              </w:rPr>
              <w:t>e</w:t>
            </w:r>
            <w:r w:rsidR="00F0466A">
              <w:rPr>
                <w:rFonts w:ascii="Garamond" w:eastAsia="Garamond" w:hAnsi="Garamond" w:cs="Garamond"/>
                <w:sz w:val="28"/>
                <w:szCs w:val="28"/>
              </w:rPr>
              <w:t>n Rosen</w:t>
            </w:r>
          </w:p>
        </w:tc>
      </w:tr>
      <w:tr w:rsidR="75448B52" w14:paraId="204DDA95" w14:textId="77777777" w:rsidTr="75448B52">
        <w:trPr>
          <w:trHeight w:val="315"/>
        </w:trPr>
        <w:tc>
          <w:tcPr>
            <w:tcW w:w="4485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shd w:val="clear" w:color="auto" w:fill="2E74B5" w:themeFill="accent1" w:themeFillShade="BF"/>
          </w:tcPr>
          <w:p w14:paraId="0E2188BE" w14:textId="3EA4EBE0" w:rsidR="75448B52" w:rsidRDefault="00A6192B" w:rsidP="75448B52">
            <w:pP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</w:pPr>
            <w: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 xml:space="preserve">Interface </w:t>
            </w:r>
            <w:proofErr w:type="gramStart"/>
            <w: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Lead</w:t>
            </w:r>
            <w:proofErr w:type="gramEnd"/>
          </w:p>
        </w:tc>
        <w:tc>
          <w:tcPr>
            <w:tcW w:w="4920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</w:tcPr>
          <w:p w14:paraId="129A926F" w14:textId="01FBEBB4" w:rsidR="28DB5880" w:rsidRDefault="28DB5880" w:rsidP="75448B52">
            <w:pPr>
              <w:rPr>
                <w:rFonts w:ascii="Garamond" w:eastAsia="Garamond" w:hAnsi="Garamond" w:cs="Garamond"/>
                <w:sz w:val="28"/>
                <w:szCs w:val="28"/>
              </w:rPr>
            </w:pPr>
            <w:r w:rsidRPr="75448B52"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Name:</w:t>
            </w:r>
            <w:r w:rsidRPr="75448B52">
              <w:rPr>
                <w:rFonts w:ascii="Garamond" w:eastAsia="Garamond" w:hAnsi="Garamond" w:cs="Garamond"/>
                <w:sz w:val="28"/>
                <w:szCs w:val="28"/>
              </w:rPr>
              <w:t xml:space="preserve"> </w:t>
            </w:r>
            <w:r w:rsidR="4F34E7B7" w:rsidRPr="75448B52">
              <w:rPr>
                <w:rFonts w:ascii="Garamond" w:eastAsia="Garamond" w:hAnsi="Garamond" w:cs="Garamond"/>
                <w:sz w:val="28"/>
                <w:szCs w:val="28"/>
              </w:rPr>
              <w:t xml:space="preserve"> </w:t>
            </w:r>
            <w:r w:rsidR="00F0466A">
              <w:rPr>
                <w:rFonts w:ascii="Garamond" w:eastAsia="Garamond" w:hAnsi="Garamond" w:cs="Garamond"/>
                <w:sz w:val="28"/>
                <w:szCs w:val="28"/>
              </w:rPr>
              <w:t>Epifanio Sarinana</w:t>
            </w:r>
          </w:p>
        </w:tc>
      </w:tr>
      <w:tr w:rsidR="75448B52" w14:paraId="6533147F" w14:textId="77777777" w:rsidTr="75448B52">
        <w:trPr>
          <w:trHeight w:val="300"/>
        </w:trPr>
        <w:tc>
          <w:tcPr>
            <w:tcW w:w="4485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shd w:val="clear" w:color="auto" w:fill="2E74B5" w:themeFill="accent1" w:themeFillShade="BF"/>
          </w:tcPr>
          <w:p w14:paraId="1AE48EA4" w14:textId="5D9E6682" w:rsidR="75448B52" w:rsidRDefault="00A6192B" w:rsidP="75448B52">
            <w:pP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</w:pPr>
            <w: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Reports Lead</w:t>
            </w:r>
          </w:p>
        </w:tc>
        <w:tc>
          <w:tcPr>
            <w:tcW w:w="4920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</w:tcPr>
          <w:p w14:paraId="79C94E79" w14:textId="7D9DC0C3" w:rsidR="68B7AE2B" w:rsidRDefault="68B7AE2B" w:rsidP="75448B52">
            <w:pPr>
              <w:rPr>
                <w:rFonts w:ascii="Garamond" w:eastAsia="Garamond" w:hAnsi="Garamond" w:cs="Garamond"/>
                <w:sz w:val="28"/>
                <w:szCs w:val="28"/>
              </w:rPr>
            </w:pPr>
            <w:r w:rsidRPr="75448B52"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Name:</w:t>
            </w:r>
            <w:r w:rsidR="573C50BC" w:rsidRPr="75448B52">
              <w:rPr>
                <w:rFonts w:ascii="Garamond" w:eastAsia="Garamond" w:hAnsi="Garamond" w:cs="Garamond"/>
                <w:sz w:val="28"/>
                <w:szCs w:val="28"/>
              </w:rPr>
              <w:t xml:space="preserve">  </w:t>
            </w:r>
            <w:r w:rsidR="00F0466A">
              <w:rPr>
                <w:rFonts w:ascii="Garamond" w:eastAsia="Garamond" w:hAnsi="Garamond" w:cs="Garamond"/>
                <w:sz w:val="28"/>
                <w:szCs w:val="28"/>
              </w:rPr>
              <w:t>Emilio Orozco</w:t>
            </w:r>
          </w:p>
        </w:tc>
      </w:tr>
      <w:tr w:rsidR="75448B52" w14:paraId="16547B40" w14:textId="77777777" w:rsidTr="75448B52">
        <w:trPr>
          <w:trHeight w:val="510"/>
        </w:trPr>
        <w:tc>
          <w:tcPr>
            <w:tcW w:w="4485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  <w:shd w:val="clear" w:color="auto" w:fill="2E74B5" w:themeFill="accent1" w:themeFillShade="BF"/>
          </w:tcPr>
          <w:p w14:paraId="75E238E2" w14:textId="2AECDA75" w:rsidR="75448B52" w:rsidRDefault="75448B52" w:rsidP="75448B52">
            <w:pP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</w:pPr>
            <w:r w:rsidRPr="75448B52"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>Other</w:t>
            </w:r>
          </w:p>
        </w:tc>
        <w:tc>
          <w:tcPr>
            <w:tcW w:w="4920" w:type="dxa"/>
            <w:tcBorders>
              <w:top w:val="none" w:sz="4" w:space="0" w:color="000000" w:themeColor="text1"/>
              <w:left w:val="none" w:sz="4" w:space="0" w:color="000000" w:themeColor="text1"/>
              <w:bottom w:val="none" w:sz="4" w:space="0" w:color="000000" w:themeColor="text1"/>
              <w:right w:val="none" w:sz="4" w:space="0" w:color="000000" w:themeColor="text1"/>
            </w:tcBorders>
          </w:tcPr>
          <w:p w14:paraId="306A4525" w14:textId="4D87BE1E" w:rsidR="57DFE4A2" w:rsidRDefault="57DFE4A2" w:rsidP="75448B52">
            <w:pPr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</w:pPr>
            <w:r w:rsidRPr="75448B52">
              <w:rPr>
                <w:rFonts w:ascii="Garamond" w:eastAsia="Garamond" w:hAnsi="Garamond" w:cs="Garamond"/>
                <w:b/>
                <w:bCs/>
                <w:sz w:val="28"/>
                <w:szCs w:val="28"/>
              </w:rPr>
              <w:t xml:space="preserve">Name: </w:t>
            </w:r>
          </w:p>
        </w:tc>
      </w:tr>
    </w:tbl>
    <w:p w14:paraId="111DA7CA" w14:textId="00B04D1E" w:rsidR="75448B52" w:rsidRDefault="75448B52" w:rsidP="75448B52">
      <w:pPr>
        <w:pStyle w:val="Title"/>
        <w:spacing w:after="120"/>
        <w:ind w:left="-450" w:right="-540"/>
      </w:pPr>
    </w:p>
    <w:p w14:paraId="485CF5C6" w14:textId="021757C9" w:rsidR="4CD90A24" w:rsidRDefault="4CD90A24" w:rsidP="75448B52">
      <w:pPr>
        <w:rPr>
          <w:rFonts w:ascii="Garamond" w:eastAsia="Garamond" w:hAnsi="Garamond" w:cs="Garamond"/>
          <w:b/>
          <w:bCs/>
          <w:color w:val="2E74B5" w:themeColor="accent1" w:themeShade="BF"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inline distT="0" distB="0" distL="0" distR="0" wp14:anchorId="5F020665" wp14:editId="47403E84">
                <wp:extent cx="6363970" cy="9525"/>
                <wp:effectExtent l="0" t="0" r="36830" b="28575"/>
                <wp:docPr id="1144142206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63970" cy="9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a="http://schemas.openxmlformats.org/drawingml/2006/main"/>
        </mc:AlternateContent>
      </w:r>
      <w:r w:rsidRPr="75448B52">
        <w:rPr>
          <w:rFonts w:ascii="Garamond" w:eastAsia="Garamond" w:hAnsi="Garamond" w:cs="Garamond"/>
          <w:b/>
          <w:bCs/>
          <w:color w:val="2E74B5" w:themeColor="accent1" w:themeShade="BF"/>
          <w:sz w:val="28"/>
          <w:szCs w:val="28"/>
          <w:u w:val="single"/>
        </w:rPr>
        <w:t>Agenda</w:t>
      </w:r>
    </w:p>
    <w:tbl>
      <w:tblPr>
        <w:tblStyle w:val="TableGrid"/>
        <w:tblW w:w="9175" w:type="dxa"/>
        <w:tblInd w:w="180" w:type="dxa"/>
        <w:tblLook w:val="04A0" w:firstRow="1" w:lastRow="0" w:firstColumn="1" w:lastColumn="0" w:noHBand="0" w:noVBand="1"/>
      </w:tblPr>
      <w:tblGrid>
        <w:gridCol w:w="2970"/>
        <w:gridCol w:w="720"/>
        <w:gridCol w:w="540"/>
        <w:gridCol w:w="720"/>
        <w:gridCol w:w="1080"/>
        <w:gridCol w:w="3145"/>
      </w:tblGrid>
      <w:tr w:rsidR="00EA7642" w14:paraId="7A522414" w14:textId="77777777" w:rsidTr="00993A82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14:paraId="15103DDB" w14:textId="4F2ED432" w:rsidR="00EA7642" w:rsidRPr="002102DC" w:rsidRDefault="00EA7642" w:rsidP="75448B52">
            <w:pPr>
              <w:jc w:val="center"/>
              <w:rPr>
                <w:rFonts w:ascii="Garamond" w:eastAsia="Garamond" w:hAnsi="Garamond" w:cs="Garamond"/>
                <w:b/>
                <w:bCs/>
                <w:u w:val="single"/>
              </w:rPr>
            </w:pPr>
          </w:p>
        </w:tc>
        <w:tc>
          <w:tcPr>
            <w:tcW w:w="198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21A605" w14:textId="77777777" w:rsidR="00EA7642" w:rsidRPr="002102DC" w:rsidRDefault="00EA7642" w:rsidP="75448B52">
            <w:pPr>
              <w:jc w:val="center"/>
              <w:rPr>
                <w:rFonts w:ascii="Garamond" w:eastAsia="Garamond" w:hAnsi="Garamond" w:cs="Garamond"/>
                <w:b/>
                <w:bCs/>
                <w:u w:val="single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4EACEC7" w14:textId="77777777" w:rsidR="00EA7642" w:rsidRPr="002102DC" w:rsidRDefault="00EA7642" w:rsidP="75448B52">
            <w:pPr>
              <w:jc w:val="center"/>
              <w:rPr>
                <w:rFonts w:ascii="Garamond" w:eastAsia="Garamond" w:hAnsi="Garamond" w:cs="Garamond"/>
                <w:b/>
                <w:bCs/>
                <w:u w:val="single"/>
              </w:rPr>
            </w:pPr>
          </w:p>
        </w:tc>
        <w:sdt>
          <w:sdtPr>
            <w:rPr>
              <w:b/>
              <w:u w:val="single"/>
            </w:rPr>
            <w:id w:val="-1667544026"/>
            <w:lock w:val="contentLocked"/>
            <w:placeholder>
              <w:docPart w:val="9494B74D639E4DFDB6A97520BFE6FBBA"/>
            </w:placeholder>
            <w:text/>
          </w:sdtPr>
          <w:sdtContent>
            <w:tc>
              <w:tcPr>
                <w:tcW w:w="314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7F0B94A3" w14:textId="77777777" w:rsidR="00EA7642" w:rsidRPr="002102DC" w:rsidRDefault="09591E7E" w:rsidP="75448B52">
                <w:pPr>
                  <w:jc w:val="center"/>
                  <w:rPr>
                    <w:rFonts w:ascii="Garamond" w:eastAsia="Garamond" w:hAnsi="Garamond" w:cs="Garamond"/>
                    <w:b/>
                    <w:bCs/>
                    <w:u w:val="single"/>
                  </w:rPr>
                </w:pPr>
                <w:r w:rsidRPr="75448B52">
                  <w:rPr>
                    <w:b/>
                    <w:bCs/>
                    <w:u w:val="single"/>
                  </w:rPr>
                  <w:t>Presenter</w:t>
                </w:r>
              </w:p>
            </w:tc>
          </w:sdtContent>
        </w:sdt>
      </w:tr>
      <w:tr w:rsidR="00EA7642" w:rsidRPr="00703502" w14:paraId="2B030702" w14:textId="77777777" w:rsidTr="00993A82"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</w:tcPr>
          <w:p w14:paraId="3C3EFEA3" w14:textId="38CB105C" w:rsidR="00EA7642" w:rsidRPr="002102DC" w:rsidRDefault="00920857" w:rsidP="75448B52">
            <w:pPr>
              <w:rPr>
                <w:rFonts w:ascii="Garamond" w:eastAsia="Garamond" w:hAnsi="Garamond" w:cs="Garamond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AA17DF0" wp14:editId="0CB70109">
                      <wp:simplePos x="0" y="0"/>
                      <wp:positionH relativeFrom="column">
                        <wp:posOffset>531495</wp:posOffset>
                      </wp:positionH>
                      <wp:positionV relativeFrom="paragraph">
                        <wp:posOffset>146685</wp:posOffset>
                      </wp:positionV>
                      <wp:extent cx="110490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049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line id="Straight Connector 1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41.85pt,11.55pt" to="128.85pt,11.55pt" w14:anchorId="48A37C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">
                      <v:stroke joinstyle="miter"/>
                    </v:line>
                  </w:pict>
                </mc:Fallback>
              </mc:AlternateContent>
            </w:r>
            <w:r w:rsidR="7E234209" w:rsidRPr="75448B52">
              <w:rPr>
                <w:rFonts w:ascii="Garamond" w:eastAsia="Garamond" w:hAnsi="Garamond" w:cs="Garamond"/>
              </w:rPr>
              <w:t xml:space="preserve"> </w:t>
            </w:r>
            <w:r w:rsidR="09591E7E" w:rsidRPr="75448B52">
              <w:rPr>
                <w:rFonts w:ascii="Garamond" w:eastAsia="Garamond" w:hAnsi="Garamond" w:cs="Garamond"/>
              </w:rPr>
              <w:t>Topic A:</w:t>
            </w:r>
            <w:r w:rsidR="7E234209" w:rsidRPr="75448B52">
              <w:rPr>
                <w:rFonts w:ascii="Garamond" w:eastAsia="Garamond" w:hAnsi="Garamond" w:cs="Garamond"/>
              </w:rPr>
              <w:t xml:space="preserve">  </w:t>
            </w:r>
            <w:r w:rsidR="000A3128">
              <w:rPr>
                <w:rFonts w:ascii="Garamond" w:eastAsia="Garamond" w:hAnsi="Garamond" w:cs="Garamond"/>
              </w:rPr>
              <w:t>Program</w:t>
            </w:r>
          </w:p>
        </w:tc>
        <w:sdt>
          <w:sdtPr>
            <w:id w:val="-1125850251"/>
            <w:lock w:val="contentLocked"/>
            <w:placeholder>
              <w:docPart w:val="9494B74D639E4DFDB6A97520BFE6FBBA"/>
            </w:placeholder>
            <w:text/>
          </w:sdtPr>
          <w:sdtContent>
            <w:tc>
              <w:tcPr>
                <w:tcW w:w="72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57BB984B" w14:textId="77777777" w:rsidR="00EA7642" w:rsidRDefault="09591E7E" w:rsidP="75448B52">
                <w:pPr>
                  <w:rPr>
                    <w:rFonts w:ascii="Garamond" w:eastAsia="Garamond" w:hAnsi="Garamond" w:cs="Garamond"/>
                  </w:rPr>
                </w:pPr>
                <w:r>
                  <w:t>Time:</w:t>
                </w:r>
              </w:p>
            </w:tc>
          </w:sdtContent>
        </w:sdt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CE505C" w14:textId="6B4BC2EE" w:rsidR="00EA7642" w:rsidRDefault="000A3128" w:rsidP="75448B52">
            <w:pPr>
              <w:jc w:val="center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3</w:t>
            </w:r>
            <w:r w:rsidR="00993A82">
              <w:rPr>
                <w:rFonts w:ascii="Garamond" w:eastAsia="Garamond" w:hAnsi="Garamond" w:cs="Garamond"/>
              </w:rPr>
              <w:t>0</w:t>
            </w:r>
          </w:p>
        </w:tc>
        <w:sdt>
          <w:sdtPr>
            <w:id w:val="-525561340"/>
            <w:lock w:val="contentLocked"/>
            <w:placeholder>
              <w:docPart w:val="9494B74D639E4DFDB6A97520BFE6FBBA"/>
            </w:placeholder>
            <w:text/>
          </w:sdtPr>
          <w:sdtContent>
            <w:tc>
              <w:tcPr>
                <w:tcW w:w="72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4FEDAE77" w14:textId="77777777" w:rsidR="00EA7642" w:rsidRDefault="09591E7E" w:rsidP="75448B52">
                <w:pPr>
                  <w:rPr>
                    <w:rFonts w:ascii="Garamond" w:eastAsia="Garamond" w:hAnsi="Garamond" w:cs="Garamond"/>
                  </w:rPr>
                </w:pPr>
                <w:r>
                  <w:t>min.</w:t>
                </w:r>
              </w:p>
            </w:tc>
          </w:sdtContent>
        </w:sdt>
        <w:sdt>
          <w:sdtPr>
            <w:id w:val="-435525960"/>
            <w:lock w:val="contentLocked"/>
            <w:placeholder>
              <w:docPart w:val="9494B74D639E4DFDB6A97520BFE6FBBA"/>
            </w:placeholder>
            <w:text/>
          </w:sdtPr>
          <w:sdtContent>
            <w:tc>
              <w:tcPr>
                <w:tcW w:w="108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6C4AEB49" w14:textId="77777777" w:rsidR="00EA7642" w:rsidRDefault="09591E7E" w:rsidP="75448B52">
                <w:pPr>
                  <w:jc w:val="right"/>
                  <w:rPr>
                    <w:rFonts w:ascii="Garamond" w:eastAsia="Garamond" w:hAnsi="Garamond" w:cs="Garamond"/>
                  </w:rPr>
                </w:pPr>
                <w:r>
                  <w:t>Name:</w:t>
                </w:r>
              </w:p>
            </w:tc>
          </w:sdtContent>
        </w:sdt>
        <w:tc>
          <w:tcPr>
            <w:tcW w:w="3145" w:type="dxa"/>
            <w:tcBorders>
              <w:top w:val="nil"/>
              <w:left w:val="nil"/>
              <w:right w:val="nil"/>
            </w:tcBorders>
          </w:tcPr>
          <w:p w14:paraId="11314A7B" w14:textId="5D05E3EC" w:rsidR="00EA7642" w:rsidRPr="00703502" w:rsidRDefault="00F0466A" w:rsidP="75448B52">
            <w:pPr>
              <w:jc w:val="center"/>
              <w:rPr>
                <w:rFonts w:ascii="Garamond" w:eastAsia="Garamond" w:hAnsi="Garamond" w:cs="Garamond"/>
                <w:lang w:val="es-MX"/>
              </w:rPr>
            </w:pPr>
            <w:proofErr w:type="spellStart"/>
            <w:r>
              <w:rPr>
                <w:rFonts w:ascii="Garamond" w:eastAsia="Garamond" w:hAnsi="Garamond" w:cs="Garamond"/>
                <w:lang w:val="es-MX"/>
              </w:rPr>
              <w:t>Everyone</w:t>
            </w:r>
            <w:proofErr w:type="spellEnd"/>
          </w:p>
        </w:tc>
      </w:tr>
      <w:tr w:rsidR="00993A82" w14:paraId="5117C20D" w14:textId="77777777" w:rsidTr="00993A82">
        <w:tc>
          <w:tcPr>
            <w:tcW w:w="2970" w:type="dxa"/>
            <w:hideMark/>
          </w:tcPr>
          <w:p w14:paraId="52BA2ACD" w14:textId="37A5B897" w:rsidR="00993A82" w:rsidRDefault="00993A82" w:rsidP="00273608">
            <w:pPr>
              <w:tabs>
                <w:tab w:val="left" w:pos="1870"/>
              </w:tabs>
              <w:rPr>
                <w:rFonts w:ascii="Garamond" w:eastAsia="Garamond" w:hAnsi="Garamond" w:cs="Garamond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0CF88C9" wp14:editId="6FE4B688">
                      <wp:simplePos x="0" y="0"/>
                      <wp:positionH relativeFrom="column">
                        <wp:posOffset>531495</wp:posOffset>
                      </wp:positionH>
                      <wp:positionV relativeFrom="paragraph">
                        <wp:posOffset>146685</wp:posOffset>
                      </wp:positionV>
                      <wp:extent cx="1104900" cy="0"/>
                      <wp:effectExtent l="0" t="0" r="0" b="0"/>
                      <wp:wrapNone/>
                      <wp:docPr id="144274694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049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A625817" id="Straight Connector 4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.85pt,11.55pt" to="128.8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sdt>
          <w:sdtPr>
            <w:id w:val="-1989463505"/>
            <w:lock w:val="contentLocked"/>
            <w:placeholder>
              <w:docPart w:val="9F693FE0E6654D2293D78127BF6A4C08"/>
            </w:placeholder>
            <w:text/>
          </w:sdtPr>
          <w:sdtContent>
            <w:tc>
              <w:tcPr>
                <w:tcW w:w="720" w:type="dxa"/>
                <w:hideMark/>
              </w:tcPr>
              <w:p w14:paraId="4B08E9BE" w14:textId="77777777" w:rsidR="00993A82" w:rsidRDefault="00993A82">
                <w:r>
                  <w:t>Time:</w:t>
                </w:r>
              </w:p>
            </w:tc>
          </w:sdtContent>
        </w:sdt>
        <w:tc>
          <w:tcPr>
            <w:tcW w:w="540" w:type="dxa"/>
            <w:hideMark/>
          </w:tcPr>
          <w:p w14:paraId="2FFBEDC0" w14:textId="3E4CE7E7" w:rsidR="00993A82" w:rsidRDefault="00993A82" w:rsidP="00273608">
            <w:pPr>
              <w:rPr>
                <w:rFonts w:ascii="Garamond" w:eastAsia="Garamond" w:hAnsi="Garamond" w:cs="Garamond"/>
              </w:rPr>
            </w:pPr>
          </w:p>
        </w:tc>
        <w:sdt>
          <w:sdtPr>
            <w:id w:val="-2067873321"/>
            <w:lock w:val="contentLocked"/>
            <w:placeholder>
              <w:docPart w:val="9F693FE0E6654D2293D78127BF6A4C08"/>
            </w:placeholder>
            <w:text/>
          </w:sdtPr>
          <w:sdtContent>
            <w:tc>
              <w:tcPr>
                <w:tcW w:w="720" w:type="dxa"/>
                <w:hideMark/>
              </w:tcPr>
              <w:p w14:paraId="6EDC9C6A" w14:textId="77777777" w:rsidR="00993A82" w:rsidRDefault="00993A82">
                <w:r>
                  <w:t>min.</w:t>
                </w:r>
              </w:p>
            </w:tc>
          </w:sdtContent>
        </w:sdt>
        <w:sdt>
          <w:sdtPr>
            <w:id w:val="-862592758"/>
            <w:lock w:val="contentLocked"/>
            <w:placeholder>
              <w:docPart w:val="9F693FE0E6654D2293D78127BF6A4C08"/>
            </w:placeholder>
            <w:text/>
          </w:sdtPr>
          <w:sdtContent>
            <w:tc>
              <w:tcPr>
                <w:tcW w:w="1080" w:type="dxa"/>
                <w:hideMark/>
              </w:tcPr>
              <w:p w14:paraId="20697B28" w14:textId="77777777" w:rsidR="00993A82" w:rsidRDefault="00993A82">
                <w:pPr>
                  <w:jc w:val="right"/>
                </w:pPr>
                <w:r>
                  <w:t>Name:</w:t>
                </w:r>
              </w:p>
            </w:tc>
          </w:sdtContent>
        </w:sdt>
        <w:tc>
          <w:tcPr>
            <w:tcW w:w="3145" w:type="dxa"/>
            <w:hideMark/>
          </w:tcPr>
          <w:p w14:paraId="09A66FB2" w14:textId="46A045CF" w:rsidR="00993A82" w:rsidRDefault="00993A82" w:rsidP="00414619">
            <w:pPr>
              <w:rPr>
                <w:rFonts w:ascii="Garamond" w:eastAsia="Garamond" w:hAnsi="Garamond" w:cs="Garamond"/>
                <w:lang w:val="es-MX"/>
              </w:rPr>
            </w:pPr>
          </w:p>
        </w:tc>
      </w:tr>
    </w:tbl>
    <w:p w14:paraId="7D7F262F" w14:textId="437712E6" w:rsidR="795908F3" w:rsidRPr="00273608" w:rsidRDefault="795908F3" w:rsidP="795908F3"/>
    <w:p w14:paraId="0AE5F2A7" w14:textId="2D3A5734" w:rsidR="6E9F169F" w:rsidRDefault="564669D1" w:rsidP="795908F3">
      <w:pPr>
        <w:rPr>
          <w:rFonts w:ascii="Garamond" w:eastAsia="Garamond" w:hAnsi="Garamond" w:cs="Garamond"/>
          <w:b/>
          <w:bCs/>
          <w:color w:val="2E74B5" w:themeColor="accent1" w:themeShade="BF"/>
          <w:sz w:val="28"/>
          <w:szCs w:val="28"/>
          <w:u w:val="single"/>
        </w:rPr>
      </w:pPr>
      <w:r w:rsidRPr="795908F3">
        <w:rPr>
          <w:rFonts w:ascii="Garamond" w:eastAsia="Garamond" w:hAnsi="Garamond" w:cs="Garamond"/>
          <w:b/>
          <w:bCs/>
          <w:color w:val="2E74B5" w:themeColor="accent1" w:themeShade="BF"/>
          <w:sz w:val="28"/>
          <w:szCs w:val="28"/>
          <w:u w:val="single"/>
        </w:rPr>
        <w:t>Agreements</w:t>
      </w:r>
    </w:p>
    <w:p w14:paraId="7B11A416" w14:textId="7E6F6A77" w:rsidR="00CA43A8" w:rsidRDefault="000A3128" w:rsidP="795908F3">
      <w:p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Mostly </w:t>
      </w:r>
      <w:proofErr w:type="gramStart"/>
      <w:r>
        <w:rPr>
          <w:rFonts w:ascii="Garamond" w:eastAsia="Garamond" w:hAnsi="Garamond" w:cs="Garamond"/>
        </w:rPr>
        <w:t>on</w:t>
      </w:r>
      <w:proofErr w:type="gramEnd"/>
      <w:r>
        <w:rPr>
          <w:rFonts w:ascii="Garamond" w:eastAsia="Garamond" w:hAnsi="Garamond" w:cs="Garamond"/>
        </w:rPr>
        <w:t xml:space="preserve"> Brenden to create the staff pages, but all of us will help to </w:t>
      </w:r>
      <w:proofErr w:type="gramStart"/>
      <w:r>
        <w:rPr>
          <w:rFonts w:ascii="Garamond" w:eastAsia="Garamond" w:hAnsi="Garamond" w:cs="Garamond"/>
        </w:rPr>
        <w:t>create adding</w:t>
      </w:r>
      <w:proofErr w:type="gramEnd"/>
      <w:r>
        <w:rPr>
          <w:rFonts w:ascii="Garamond" w:eastAsia="Garamond" w:hAnsi="Garamond" w:cs="Garamond"/>
        </w:rPr>
        <w:t xml:space="preserve"> new staff, seeing all visitors, </w:t>
      </w:r>
      <w:proofErr w:type="gramStart"/>
      <w:r>
        <w:rPr>
          <w:rFonts w:ascii="Garamond" w:eastAsia="Garamond" w:hAnsi="Garamond" w:cs="Garamond"/>
        </w:rPr>
        <w:t>and</w:t>
      </w:r>
      <w:proofErr w:type="gramEnd"/>
      <w:r>
        <w:rPr>
          <w:rFonts w:ascii="Garamond" w:eastAsia="Garamond" w:hAnsi="Garamond" w:cs="Garamond"/>
        </w:rPr>
        <w:t xml:space="preserve"> requests.</w:t>
      </w:r>
    </w:p>
    <w:p w14:paraId="3B4EC5D3" w14:textId="7D917C29" w:rsidR="6E9F169F" w:rsidRDefault="3B010484" w:rsidP="795908F3">
      <w:pPr>
        <w:rPr>
          <w:rFonts w:ascii="Garamond" w:eastAsia="Garamond" w:hAnsi="Garamond" w:cs="Garamond"/>
          <w:b/>
          <w:bCs/>
          <w:color w:val="2E74B5" w:themeColor="accent1" w:themeShade="BF"/>
          <w:sz w:val="28"/>
          <w:szCs w:val="28"/>
          <w:u w:val="single"/>
        </w:rPr>
      </w:pPr>
      <w:r w:rsidRPr="795908F3">
        <w:rPr>
          <w:rFonts w:ascii="Garamond" w:eastAsia="Garamond" w:hAnsi="Garamond" w:cs="Garamond"/>
          <w:b/>
          <w:bCs/>
          <w:color w:val="2E74B5" w:themeColor="accent1" w:themeShade="BF"/>
          <w:sz w:val="28"/>
          <w:szCs w:val="28"/>
          <w:u w:val="single"/>
        </w:rPr>
        <w:t>Notes</w:t>
      </w:r>
      <w:bookmarkStart w:id="0" w:name="_Hlk502580260"/>
      <w:bookmarkEnd w:id="0"/>
    </w:p>
    <w:tbl>
      <w:tblPr>
        <w:tblStyle w:val="TableGrid"/>
        <w:tblW w:w="9363" w:type="dxa"/>
        <w:tblLook w:val="04A0" w:firstRow="1" w:lastRow="0" w:firstColumn="1" w:lastColumn="0" w:noHBand="0" w:noVBand="1"/>
      </w:tblPr>
      <w:tblGrid>
        <w:gridCol w:w="2498"/>
        <w:gridCol w:w="6865"/>
      </w:tblGrid>
      <w:tr w:rsidR="00E90C3B" w14:paraId="65969A37" w14:textId="77777777" w:rsidTr="4C45C5B5">
        <w:trPr>
          <w:trHeight w:val="1700"/>
        </w:trPr>
        <w:tc>
          <w:tcPr>
            <w:tcW w:w="2498" w:type="dxa"/>
          </w:tcPr>
          <w:p w14:paraId="40BE5E0B" w14:textId="1323A9D9" w:rsidR="00E90C3B" w:rsidRDefault="00920857" w:rsidP="75448B52">
            <w:pPr>
              <w:rPr>
                <w:rFonts w:ascii="Garamond" w:eastAsia="Garamond" w:hAnsi="Garamond" w:cs="Garamond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B68E80C" wp14:editId="01AC2AB2">
                      <wp:simplePos x="0" y="0"/>
                      <wp:positionH relativeFrom="column">
                        <wp:posOffset>471170</wp:posOffset>
                      </wp:positionH>
                      <wp:positionV relativeFrom="paragraph">
                        <wp:posOffset>207010</wp:posOffset>
                      </wp:positionV>
                      <wp:extent cx="590550" cy="0"/>
                      <wp:effectExtent l="0" t="0" r="0" b="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05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line id="Straight Connector 12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37.1pt,16.3pt" to="83.6pt,16.3pt" w14:anchorId="7228DA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">
                      <v:stroke joinstyle="miter"/>
                    </v:line>
                  </w:pict>
                </mc:Fallback>
              </mc:AlternateContent>
            </w:r>
            <w:r w:rsidR="2A30283F" w:rsidRPr="75448B52">
              <w:rPr>
                <w:rFonts w:ascii="Garamond" w:eastAsia="Garamond" w:hAnsi="Garamond" w:cs="Garamond"/>
              </w:rPr>
              <w:t xml:space="preserve">Topic </w:t>
            </w:r>
            <w:r w:rsidR="00414619" w:rsidRPr="75448B52">
              <w:rPr>
                <w:rFonts w:ascii="Garamond" w:eastAsia="Garamond" w:hAnsi="Garamond" w:cs="Garamond"/>
              </w:rPr>
              <w:t xml:space="preserve">A </w:t>
            </w:r>
          </w:p>
        </w:tc>
        <w:tc>
          <w:tcPr>
            <w:tcW w:w="6865" w:type="dxa"/>
          </w:tcPr>
          <w:p w14:paraId="5A11527E" w14:textId="2D96C481" w:rsidR="00B020F5" w:rsidRPr="00AC0FFA" w:rsidRDefault="000A3128" w:rsidP="00AC0FFA">
            <w:pPr>
              <w:jc w:val="both"/>
              <w:rPr>
                <w:rFonts w:ascii="Garamond" w:eastAsia="Garamond" w:hAnsi="Garamond" w:cs="Garamond"/>
              </w:rPr>
            </w:pPr>
            <w:r>
              <w:rPr>
                <w:rFonts w:ascii="Garamond" w:eastAsia="Garamond" w:hAnsi="Garamond" w:cs="Garamond"/>
              </w:rPr>
              <w:t>We mostly focus on creating the full implementations for the staff as we believed they would be the hardest part to implement.</w:t>
            </w:r>
          </w:p>
        </w:tc>
      </w:tr>
    </w:tbl>
    <w:p w14:paraId="5FEDFB3D" w14:textId="77777777" w:rsidR="00273608" w:rsidRDefault="00273608" w:rsidP="4C45C5B5">
      <w:pPr>
        <w:tabs>
          <w:tab w:val="left" w:pos="2340"/>
        </w:tabs>
        <w:spacing w:line="240" w:lineRule="auto"/>
        <w:rPr>
          <w:rFonts w:ascii="Garamond" w:eastAsia="Garamond" w:hAnsi="Garamond" w:cs="Garamond"/>
        </w:rPr>
      </w:pPr>
    </w:p>
    <w:p w14:paraId="7EB7DB14" w14:textId="1CD38CE6" w:rsidR="4C45C5B5" w:rsidRDefault="000A3128" w:rsidP="4C45C5B5">
      <w:pPr>
        <w:tabs>
          <w:tab w:val="left" w:pos="2340"/>
        </w:tabs>
        <w:spacing w:line="240" w:lineRule="auto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noProof/>
        </w:rPr>
        <w:lastRenderedPageBreak/>
        <w:drawing>
          <wp:inline distT="0" distB="0" distL="0" distR="0" wp14:anchorId="7AD105AE" wp14:editId="4A48A32B">
            <wp:extent cx="5943600" cy="3308350"/>
            <wp:effectExtent l="0" t="0" r="0" b="6350"/>
            <wp:docPr id="13771941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194122" name="Picture 137719412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4C45C5B5" w:rsidSect="00B020F5">
      <w:headerReference w:type="default" r:id="rId9"/>
      <w:footerReference w:type="default" r:id="rId10"/>
      <w:type w:val="continuous"/>
      <w:pgSz w:w="12240" w:h="15840"/>
      <w:pgMar w:top="1440" w:right="1440" w:bottom="630" w:left="1440" w:header="72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7E0562" w14:textId="77777777" w:rsidR="001A03F7" w:rsidRDefault="001A03F7" w:rsidP="005F6709">
      <w:pPr>
        <w:spacing w:after="0" w:line="240" w:lineRule="auto"/>
      </w:pPr>
      <w:r>
        <w:separator/>
      </w:r>
    </w:p>
  </w:endnote>
  <w:endnote w:type="continuationSeparator" w:id="0">
    <w:p w14:paraId="4C5C1899" w14:textId="77777777" w:rsidR="001A03F7" w:rsidRDefault="001A03F7" w:rsidP="005F67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B1450D" w14:textId="00F7AFED" w:rsidR="00FD5A9F" w:rsidRPr="00A6192B" w:rsidRDefault="640FE18F" w:rsidP="00A6192B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 w:rsidR="00703502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A585D" w14:textId="77777777" w:rsidR="001A03F7" w:rsidRDefault="001A03F7" w:rsidP="005F6709">
      <w:pPr>
        <w:spacing w:after="0" w:line="240" w:lineRule="auto"/>
      </w:pPr>
      <w:r>
        <w:separator/>
      </w:r>
    </w:p>
  </w:footnote>
  <w:footnote w:type="continuationSeparator" w:id="0">
    <w:p w14:paraId="4B3A1354" w14:textId="77777777" w:rsidR="001A03F7" w:rsidRDefault="001A03F7" w:rsidP="005F67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240"/>
      <w:gridCol w:w="9120"/>
    </w:tblGrid>
    <w:tr w:rsidR="00A6192B" w14:paraId="38EEF1B5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037376C5" w14:textId="77777777" w:rsidR="00FD5A9F" w:rsidRPr="0042178A" w:rsidRDefault="00FD5A9F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7FA0050E" w14:textId="495962E7" w:rsidR="00FD5A9F" w:rsidRPr="0042178A" w:rsidRDefault="00B73219" w:rsidP="00B73219">
          <w:pPr>
            <w:pStyle w:val="Header"/>
            <w:rPr>
              <w:rFonts w:ascii="Times New Roman" w:hAnsi="Times New Roman" w:cs="Times New Roman"/>
              <w:caps/>
              <w:color w:val="FFFFFF" w:themeColor="background1"/>
            </w:rPr>
          </w:pPr>
          <w:r>
            <w:rPr>
              <w:rFonts w:ascii="Times New Roman" w:hAnsi="Times New Roman" w:cs="Times New Roman"/>
              <w:bCs/>
              <w:caps/>
              <w:color w:val="FFFFFF" w:themeColor="background1"/>
            </w:rPr>
            <w:t xml:space="preserve"> </w:t>
          </w:r>
          <w:r w:rsidR="00FE2540">
            <w:rPr>
              <w:rFonts w:ascii="Times New Roman" w:hAnsi="Times New Roman" w:cs="Times New Roman"/>
              <w:bCs/>
              <w:caps/>
              <w:color w:val="FFFFFF" w:themeColor="background1"/>
            </w:rPr>
            <w:t xml:space="preserve">cs </w:t>
          </w:r>
          <w:r w:rsidR="00B50035">
            <w:rPr>
              <w:rFonts w:ascii="Times New Roman" w:hAnsi="Times New Roman" w:cs="Times New Roman"/>
              <w:bCs/>
              <w:caps/>
              <w:color w:val="FFFFFF" w:themeColor="background1"/>
            </w:rPr>
            <w:t>43</w:t>
          </w:r>
          <w:r w:rsidR="00A6192B">
            <w:rPr>
              <w:rFonts w:ascii="Times New Roman" w:hAnsi="Times New Roman" w:cs="Times New Roman"/>
              <w:bCs/>
              <w:caps/>
              <w:color w:val="FFFFFF" w:themeColor="background1"/>
            </w:rPr>
            <w:t xml:space="preserve">42 Database systems                                             </w:t>
          </w:r>
          <w:r w:rsidR="00B50035">
            <w:rPr>
              <w:rFonts w:ascii="Times New Roman" w:hAnsi="Times New Roman" w:cs="Times New Roman"/>
              <w:bCs/>
              <w:caps/>
              <w:color w:val="FFFFFF" w:themeColor="background1"/>
            </w:rPr>
            <w:t xml:space="preserve">                     </w:t>
          </w:r>
          <w:r w:rsidR="009B6A1C" w:rsidRPr="0042178A">
            <w:rPr>
              <w:rFonts w:ascii="Times New Roman" w:hAnsi="Times New Roman" w:cs="Times New Roman"/>
              <w:caps/>
              <w:color w:val="FFFFFF" w:themeColor="background1"/>
            </w:rPr>
            <w:t>MEETING MINUTES</w:t>
          </w:r>
        </w:p>
      </w:tc>
    </w:tr>
  </w:tbl>
  <w:p w14:paraId="41BB7DE7" w14:textId="2A0DA038" w:rsidR="00FD5A9F" w:rsidRDefault="00FD5A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72C4F"/>
    <w:multiLevelType w:val="hybridMultilevel"/>
    <w:tmpl w:val="377CF2E0"/>
    <w:lvl w:ilvl="0" w:tplc="239CA1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D626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9418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6E3E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AE0C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780E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36A9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9203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AAC1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C5110D"/>
    <w:multiLevelType w:val="hybridMultilevel"/>
    <w:tmpl w:val="02A4BA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A65DA4"/>
    <w:multiLevelType w:val="hybridMultilevel"/>
    <w:tmpl w:val="373E9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151D6"/>
    <w:multiLevelType w:val="hybridMultilevel"/>
    <w:tmpl w:val="82E4E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5022F"/>
    <w:multiLevelType w:val="hybridMultilevel"/>
    <w:tmpl w:val="040C9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02B97"/>
    <w:multiLevelType w:val="hybridMultilevel"/>
    <w:tmpl w:val="14B246FC"/>
    <w:lvl w:ilvl="0" w:tplc="A038F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6A827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35C252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EB6E0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EC673F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06C7E7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724312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9ABF2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3A6E6F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AE27EA9"/>
    <w:multiLevelType w:val="hybridMultilevel"/>
    <w:tmpl w:val="BFFC9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B1CBD"/>
    <w:multiLevelType w:val="hybridMultilevel"/>
    <w:tmpl w:val="8112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E03007"/>
    <w:multiLevelType w:val="hybridMultilevel"/>
    <w:tmpl w:val="E158AB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2D4CC9"/>
    <w:multiLevelType w:val="hybridMultilevel"/>
    <w:tmpl w:val="F8740ACC"/>
    <w:lvl w:ilvl="0" w:tplc="817E3D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E4AF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628D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E075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9E40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6A39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1287C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FA61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FC5A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9C07876"/>
    <w:multiLevelType w:val="hybridMultilevel"/>
    <w:tmpl w:val="12A0F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C0D59"/>
    <w:multiLevelType w:val="hybridMultilevel"/>
    <w:tmpl w:val="0CFA3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16CF8"/>
    <w:multiLevelType w:val="hybridMultilevel"/>
    <w:tmpl w:val="AE36D276"/>
    <w:numStyleLink w:val="Bullets"/>
  </w:abstractNum>
  <w:abstractNum w:abstractNumId="13" w15:restartNumberingAfterBreak="0">
    <w:nsid w:val="322F6762"/>
    <w:multiLevelType w:val="hybridMultilevel"/>
    <w:tmpl w:val="B65A2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F3488"/>
    <w:multiLevelType w:val="hybridMultilevel"/>
    <w:tmpl w:val="F442410C"/>
    <w:lvl w:ilvl="0" w:tplc="C9AEB4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9CEE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4AAF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5ECB1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27491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1B6B2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EF60B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BE40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9214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39275B6F"/>
    <w:multiLevelType w:val="hybridMultilevel"/>
    <w:tmpl w:val="F66C0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270B0"/>
    <w:multiLevelType w:val="hybridMultilevel"/>
    <w:tmpl w:val="D2A216AE"/>
    <w:lvl w:ilvl="0" w:tplc="913C3A7A">
      <w:start w:val="1"/>
      <w:numFmt w:val="bullet"/>
      <w:lvlText w:val="•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2024980">
      <w:start w:val="1"/>
      <w:numFmt w:val="bullet"/>
      <w:lvlText w:val="•"/>
      <w:lvlJc w:val="left"/>
      <w:pPr>
        <w:ind w:left="1015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0C5220D2">
      <w:start w:val="1"/>
      <w:numFmt w:val="bullet"/>
      <w:lvlText w:val="•"/>
      <w:lvlJc w:val="left"/>
      <w:pPr>
        <w:ind w:left="1669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0AC92C8">
      <w:start w:val="1"/>
      <w:numFmt w:val="bullet"/>
      <w:lvlText w:val="•"/>
      <w:lvlJc w:val="left"/>
      <w:pPr>
        <w:ind w:left="2324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B0C612DC">
      <w:start w:val="1"/>
      <w:numFmt w:val="bullet"/>
      <w:lvlText w:val="•"/>
      <w:lvlJc w:val="left"/>
      <w:pPr>
        <w:ind w:left="2978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07C4343E">
      <w:start w:val="1"/>
      <w:numFmt w:val="bullet"/>
      <w:lvlText w:val="•"/>
      <w:lvlJc w:val="left"/>
      <w:pPr>
        <w:ind w:left="3633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7C08B5EC">
      <w:start w:val="1"/>
      <w:numFmt w:val="bullet"/>
      <w:lvlText w:val="•"/>
      <w:lvlJc w:val="left"/>
      <w:pPr>
        <w:ind w:left="4287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08C9462">
      <w:start w:val="1"/>
      <w:numFmt w:val="bullet"/>
      <w:lvlText w:val="•"/>
      <w:lvlJc w:val="left"/>
      <w:pPr>
        <w:ind w:left="4942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1796218C">
      <w:start w:val="1"/>
      <w:numFmt w:val="bullet"/>
      <w:lvlText w:val="•"/>
      <w:lvlJc w:val="left"/>
      <w:pPr>
        <w:ind w:left="5596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446D5D7D"/>
    <w:multiLevelType w:val="hybridMultilevel"/>
    <w:tmpl w:val="AE36D276"/>
    <w:styleLink w:val="Bullets"/>
    <w:lvl w:ilvl="0" w:tplc="7E9CB42E">
      <w:start w:val="1"/>
      <w:numFmt w:val="bullet"/>
      <w:lvlText w:val="•"/>
      <w:lvlJc w:val="left"/>
      <w:pPr>
        <w:ind w:left="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9921584">
      <w:start w:val="1"/>
      <w:numFmt w:val="bullet"/>
      <w:lvlText w:val="•"/>
      <w:lvlJc w:val="left"/>
      <w:pPr>
        <w:ind w:left="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2327E86">
      <w:start w:val="1"/>
      <w:numFmt w:val="bullet"/>
      <w:lvlText w:val="•"/>
      <w:lvlJc w:val="left"/>
      <w:pPr>
        <w:ind w:left="1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3028D34">
      <w:start w:val="1"/>
      <w:numFmt w:val="bullet"/>
      <w:lvlText w:val="•"/>
      <w:lvlJc w:val="left"/>
      <w:pPr>
        <w:ind w:left="1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FA6A7AA">
      <w:start w:val="1"/>
      <w:numFmt w:val="bullet"/>
      <w:lvlText w:val="•"/>
      <w:lvlJc w:val="left"/>
      <w:pPr>
        <w:ind w:left="25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D5C68D8">
      <w:start w:val="1"/>
      <w:numFmt w:val="bullet"/>
      <w:lvlText w:val="•"/>
      <w:lvlJc w:val="left"/>
      <w:pPr>
        <w:ind w:left="31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D65524">
      <w:start w:val="1"/>
      <w:numFmt w:val="bullet"/>
      <w:lvlText w:val="•"/>
      <w:lvlJc w:val="left"/>
      <w:pPr>
        <w:ind w:left="37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CFA8E5E">
      <w:start w:val="1"/>
      <w:numFmt w:val="bullet"/>
      <w:lvlText w:val="•"/>
      <w:lvlJc w:val="left"/>
      <w:pPr>
        <w:ind w:left="43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01E105C">
      <w:start w:val="1"/>
      <w:numFmt w:val="bullet"/>
      <w:lvlText w:val="•"/>
      <w:lvlJc w:val="left"/>
      <w:pPr>
        <w:ind w:left="4958" w:hanging="1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4751310E"/>
    <w:multiLevelType w:val="hybridMultilevel"/>
    <w:tmpl w:val="6AAA99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081FB6"/>
    <w:multiLevelType w:val="hybridMultilevel"/>
    <w:tmpl w:val="90405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F219B"/>
    <w:multiLevelType w:val="hybridMultilevel"/>
    <w:tmpl w:val="0CFA35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893EF7"/>
    <w:multiLevelType w:val="hybridMultilevel"/>
    <w:tmpl w:val="B2A4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6C49B9"/>
    <w:multiLevelType w:val="hybridMultilevel"/>
    <w:tmpl w:val="BAF01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83AEE"/>
    <w:multiLevelType w:val="hybridMultilevel"/>
    <w:tmpl w:val="023CF31A"/>
    <w:lvl w:ilvl="0" w:tplc="F5CE82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ED20A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B92A2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BC79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78C72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20007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DE4D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6CF1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E8CD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F9F56BD"/>
    <w:multiLevelType w:val="hybridMultilevel"/>
    <w:tmpl w:val="9F503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733B68"/>
    <w:multiLevelType w:val="hybridMultilevel"/>
    <w:tmpl w:val="7D4C5D2C"/>
    <w:lvl w:ilvl="0" w:tplc="FFFFFFFF">
      <w:start w:val="1"/>
      <w:numFmt w:val="decimal"/>
      <w:pStyle w:val="IEEEReference"/>
      <w:lvlText w:val="[%1]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D854BA"/>
    <w:multiLevelType w:val="hybridMultilevel"/>
    <w:tmpl w:val="5924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D951DA"/>
    <w:multiLevelType w:val="hybridMultilevel"/>
    <w:tmpl w:val="D7BA9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C74C0F"/>
    <w:multiLevelType w:val="hybridMultilevel"/>
    <w:tmpl w:val="2AFE9F0A"/>
    <w:lvl w:ilvl="0" w:tplc="76CE5C2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8F4711"/>
    <w:multiLevelType w:val="hybridMultilevel"/>
    <w:tmpl w:val="D7BA9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FF1822"/>
    <w:multiLevelType w:val="hybridMultilevel"/>
    <w:tmpl w:val="156295E0"/>
    <w:lvl w:ilvl="0" w:tplc="25C68A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6C440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C768E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9E43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82ADD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1E1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E24A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FAE8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1A64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684A28B9"/>
    <w:multiLevelType w:val="hybridMultilevel"/>
    <w:tmpl w:val="032648B4"/>
    <w:lvl w:ilvl="0" w:tplc="AF481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1472C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A043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3065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A12B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AB6A2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BE0B3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97CB1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1A00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43F628B"/>
    <w:multiLevelType w:val="hybridMultilevel"/>
    <w:tmpl w:val="227E9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22446F"/>
    <w:multiLevelType w:val="hybridMultilevel"/>
    <w:tmpl w:val="D78A80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691761A"/>
    <w:multiLevelType w:val="hybridMultilevel"/>
    <w:tmpl w:val="A7E8E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175228"/>
    <w:multiLevelType w:val="hybridMultilevel"/>
    <w:tmpl w:val="35E60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7571AA"/>
    <w:multiLevelType w:val="hybridMultilevel"/>
    <w:tmpl w:val="9B942716"/>
    <w:lvl w:ilvl="0" w:tplc="D4C8BD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9CAC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0AE4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F055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4085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7EBA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A024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D449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7010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79394596">
    <w:abstractNumId w:val="28"/>
  </w:num>
  <w:num w:numId="2" w16cid:durableId="1518810947">
    <w:abstractNumId w:val="9"/>
  </w:num>
  <w:num w:numId="3" w16cid:durableId="1496607982">
    <w:abstractNumId w:val="0"/>
  </w:num>
  <w:num w:numId="4" w16cid:durableId="247811537">
    <w:abstractNumId w:val="36"/>
  </w:num>
  <w:num w:numId="5" w16cid:durableId="2117674673">
    <w:abstractNumId w:val="11"/>
  </w:num>
  <w:num w:numId="6" w16cid:durableId="995645022">
    <w:abstractNumId w:val="20"/>
  </w:num>
  <w:num w:numId="7" w16cid:durableId="1996644462">
    <w:abstractNumId w:val="27"/>
  </w:num>
  <w:num w:numId="8" w16cid:durableId="1313363533">
    <w:abstractNumId w:val="29"/>
  </w:num>
  <w:num w:numId="9" w16cid:durableId="1108162272">
    <w:abstractNumId w:val="23"/>
  </w:num>
  <w:num w:numId="10" w16cid:durableId="1040322429">
    <w:abstractNumId w:val="18"/>
  </w:num>
  <w:num w:numId="11" w16cid:durableId="1502700747">
    <w:abstractNumId w:val="25"/>
  </w:num>
  <w:num w:numId="12" w16cid:durableId="2001033583">
    <w:abstractNumId w:val="33"/>
  </w:num>
  <w:num w:numId="13" w16cid:durableId="1980530022">
    <w:abstractNumId w:val="16"/>
  </w:num>
  <w:num w:numId="14" w16cid:durableId="1991862567">
    <w:abstractNumId w:val="17"/>
  </w:num>
  <w:num w:numId="15" w16cid:durableId="1999772143">
    <w:abstractNumId w:val="12"/>
  </w:num>
  <w:num w:numId="16" w16cid:durableId="396974440">
    <w:abstractNumId w:val="14"/>
  </w:num>
  <w:num w:numId="17" w16cid:durableId="2053798918">
    <w:abstractNumId w:val="30"/>
  </w:num>
  <w:num w:numId="18" w16cid:durableId="650642725">
    <w:abstractNumId w:val="19"/>
  </w:num>
  <w:num w:numId="19" w16cid:durableId="982002755">
    <w:abstractNumId w:val="31"/>
  </w:num>
  <w:num w:numId="20" w16cid:durableId="1460680878">
    <w:abstractNumId w:val="5"/>
  </w:num>
  <w:num w:numId="21" w16cid:durableId="1410808716">
    <w:abstractNumId w:val="26"/>
  </w:num>
  <w:num w:numId="22" w16cid:durableId="285697154">
    <w:abstractNumId w:val="13"/>
  </w:num>
  <w:num w:numId="23" w16cid:durableId="68384865">
    <w:abstractNumId w:val="4"/>
  </w:num>
  <w:num w:numId="24" w16cid:durableId="1851873094">
    <w:abstractNumId w:val="2"/>
  </w:num>
  <w:num w:numId="25" w16cid:durableId="573901111">
    <w:abstractNumId w:val="1"/>
  </w:num>
  <w:num w:numId="26" w16cid:durableId="2034378942">
    <w:abstractNumId w:val="24"/>
  </w:num>
  <w:num w:numId="27" w16cid:durableId="13268476">
    <w:abstractNumId w:val="21"/>
  </w:num>
  <w:num w:numId="28" w16cid:durableId="1837762463">
    <w:abstractNumId w:val="7"/>
  </w:num>
  <w:num w:numId="29" w16cid:durableId="979959979">
    <w:abstractNumId w:val="15"/>
  </w:num>
  <w:num w:numId="30" w16cid:durableId="213392576">
    <w:abstractNumId w:val="22"/>
  </w:num>
  <w:num w:numId="31" w16cid:durableId="1048653317">
    <w:abstractNumId w:val="32"/>
  </w:num>
  <w:num w:numId="32" w16cid:durableId="126969741">
    <w:abstractNumId w:val="34"/>
  </w:num>
  <w:num w:numId="33" w16cid:durableId="1661929975">
    <w:abstractNumId w:val="8"/>
  </w:num>
  <w:num w:numId="34" w16cid:durableId="602959356">
    <w:abstractNumId w:val="3"/>
  </w:num>
  <w:num w:numId="35" w16cid:durableId="890994401">
    <w:abstractNumId w:val="10"/>
  </w:num>
  <w:num w:numId="36" w16cid:durableId="55133542">
    <w:abstractNumId w:val="6"/>
  </w:num>
  <w:num w:numId="37" w16cid:durableId="74969531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DA2Mjc0MLYwNDdR0lEKTi0uzszPAykwqgUAURrHRywAAAA="/>
  </w:docVars>
  <w:rsids>
    <w:rsidRoot w:val="005F6709"/>
    <w:rsid w:val="000022EE"/>
    <w:rsid w:val="000179B6"/>
    <w:rsid w:val="00022E87"/>
    <w:rsid w:val="00030A9C"/>
    <w:rsid w:val="00032134"/>
    <w:rsid w:val="00033F7B"/>
    <w:rsid w:val="00043225"/>
    <w:rsid w:val="00052EF4"/>
    <w:rsid w:val="00056BD6"/>
    <w:rsid w:val="00057810"/>
    <w:rsid w:val="00061AE9"/>
    <w:rsid w:val="0006393A"/>
    <w:rsid w:val="00067424"/>
    <w:rsid w:val="00070523"/>
    <w:rsid w:val="000721F8"/>
    <w:rsid w:val="000747CD"/>
    <w:rsid w:val="00075E69"/>
    <w:rsid w:val="0008077C"/>
    <w:rsid w:val="00093584"/>
    <w:rsid w:val="0009417D"/>
    <w:rsid w:val="000A3128"/>
    <w:rsid w:val="000B1F55"/>
    <w:rsid w:val="000C2D76"/>
    <w:rsid w:val="000C2ECA"/>
    <w:rsid w:val="000D3358"/>
    <w:rsid w:val="000E3ECC"/>
    <w:rsid w:val="00106231"/>
    <w:rsid w:val="0012407F"/>
    <w:rsid w:val="001279F9"/>
    <w:rsid w:val="00127F5F"/>
    <w:rsid w:val="00134095"/>
    <w:rsid w:val="0013505D"/>
    <w:rsid w:val="00145805"/>
    <w:rsid w:val="00155475"/>
    <w:rsid w:val="001608E4"/>
    <w:rsid w:val="00167091"/>
    <w:rsid w:val="00176E68"/>
    <w:rsid w:val="001A03F7"/>
    <w:rsid w:val="001B0D18"/>
    <w:rsid w:val="001B2B6E"/>
    <w:rsid w:val="001B574E"/>
    <w:rsid w:val="001C56DF"/>
    <w:rsid w:val="001E63BA"/>
    <w:rsid w:val="001F5807"/>
    <w:rsid w:val="002102DC"/>
    <w:rsid w:val="00210F0D"/>
    <w:rsid w:val="00214289"/>
    <w:rsid w:val="002350AB"/>
    <w:rsid w:val="002358F5"/>
    <w:rsid w:val="00242C5A"/>
    <w:rsid w:val="0026393C"/>
    <w:rsid w:val="002714F0"/>
    <w:rsid w:val="00273608"/>
    <w:rsid w:val="002743AB"/>
    <w:rsid w:val="002A0E84"/>
    <w:rsid w:val="002A27B0"/>
    <w:rsid w:val="002B1388"/>
    <w:rsid w:val="002B23C6"/>
    <w:rsid w:val="002B6741"/>
    <w:rsid w:val="002C262A"/>
    <w:rsid w:val="002F5F05"/>
    <w:rsid w:val="00324D1E"/>
    <w:rsid w:val="0032604B"/>
    <w:rsid w:val="00327F41"/>
    <w:rsid w:val="003567B5"/>
    <w:rsid w:val="00361764"/>
    <w:rsid w:val="003736A0"/>
    <w:rsid w:val="0037529B"/>
    <w:rsid w:val="003864DD"/>
    <w:rsid w:val="003926DD"/>
    <w:rsid w:val="003A574A"/>
    <w:rsid w:val="003B00A9"/>
    <w:rsid w:val="003B1829"/>
    <w:rsid w:val="003B2014"/>
    <w:rsid w:val="003B4685"/>
    <w:rsid w:val="003B4F03"/>
    <w:rsid w:val="003B7CE7"/>
    <w:rsid w:val="003C6A9A"/>
    <w:rsid w:val="003E34DA"/>
    <w:rsid w:val="00414619"/>
    <w:rsid w:val="0042178A"/>
    <w:rsid w:val="00435C86"/>
    <w:rsid w:val="00446D84"/>
    <w:rsid w:val="00447E07"/>
    <w:rsid w:val="004529D6"/>
    <w:rsid w:val="00461194"/>
    <w:rsid w:val="00464F92"/>
    <w:rsid w:val="00476342"/>
    <w:rsid w:val="0047795A"/>
    <w:rsid w:val="004A2985"/>
    <w:rsid w:val="004A67A5"/>
    <w:rsid w:val="004B0F66"/>
    <w:rsid w:val="004B2D96"/>
    <w:rsid w:val="004B46F4"/>
    <w:rsid w:val="004C5A5C"/>
    <w:rsid w:val="004C786A"/>
    <w:rsid w:val="004D18ED"/>
    <w:rsid w:val="004E00A5"/>
    <w:rsid w:val="004E0166"/>
    <w:rsid w:val="004E043D"/>
    <w:rsid w:val="004F638C"/>
    <w:rsid w:val="005256E8"/>
    <w:rsid w:val="005270E9"/>
    <w:rsid w:val="005334FC"/>
    <w:rsid w:val="00533C61"/>
    <w:rsid w:val="00540129"/>
    <w:rsid w:val="005534A1"/>
    <w:rsid w:val="00582458"/>
    <w:rsid w:val="005856DA"/>
    <w:rsid w:val="0059062A"/>
    <w:rsid w:val="00593704"/>
    <w:rsid w:val="005A538D"/>
    <w:rsid w:val="005B627A"/>
    <w:rsid w:val="005E3FBB"/>
    <w:rsid w:val="005E6943"/>
    <w:rsid w:val="005E72EE"/>
    <w:rsid w:val="005E7F52"/>
    <w:rsid w:val="005F6709"/>
    <w:rsid w:val="0061230E"/>
    <w:rsid w:val="006217E7"/>
    <w:rsid w:val="00633271"/>
    <w:rsid w:val="00650CE9"/>
    <w:rsid w:val="00651E4E"/>
    <w:rsid w:val="00673FC2"/>
    <w:rsid w:val="006755A5"/>
    <w:rsid w:val="0067F896"/>
    <w:rsid w:val="00683AE0"/>
    <w:rsid w:val="00686990"/>
    <w:rsid w:val="006931D3"/>
    <w:rsid w:val="00694D05"/>
    <w:rsid w:val="006965DA"/>
    <w:rsid w:val="006A10AA"/>
    <w:rsid w:val="006A2D5D"/>
    <w:rsid w:val="006B30EB"/>
    <w:rsid w:val="006B4280"/>
    <w:rsid w:val="006B5ECC"/>
    <w:rsid w:val="006B7B37"/>
    <w:rsid w:val="006C49B3"/>
    <w:rsid w:val="006D780E"/>
    <w:rsid w:val="006E358D"/>
    <w:rsid w:val="006F2A69"/>
    <w:rsid w:val="00701A6E"/>
    <w:rsid w:val="00703502"/>
    <w:rsid w:val="00712B90"/>
    <w:rsid w:val="007142FD"/>
    <w:rsid w:val="00715015"/>
    <w:rsid w:val="00741796"/>
    <w:rsid w:val="00744C2D"/>
    <w:rsid w:val="007651D4"/>
    <w:rsid w:val="007918C9"/>
    <w:rsid w:val="00797EAB"/>
    <w:rsid w:val="007A1D99"/>
    <w:rsid w:val="007A4BDD"/>
    <w:rsid w:val="007A6CE6"/>
    <w:rsid w:val="007B4536"/>
    <w:rsid w:val="007D6C84"/>
    <w:rsid w:val="007D6EF5"/>
    <w:rsid w:val="007D7D37"/>
    <w:rsid w:val="007E3387"/>
    <w:rsid w:val="0080044E"/>
    <w:rsid w:val="00806EDA"/>
    <w:rsid w:val="00811983"/>
    <w:rsid w:val="00815B01"/>
    <w:rsid w:val="00827717"/>
    <w:rsid w:val="008376BB"/>
    <w:rsid w:val="008407BB"/>
    <w:rsid w:val="008557F5"/>
    <w:rsid w:val="00863834"/>
    <w:rsid w:val="008711CB"/>
    <w:rsid w:val="00890CFD"/>
    <w:rsid w:val="00894C5C"/>
    <w:rsid w:val="008D4D9F"/>
    <w:rsid w:val="008E3A9F"/>
    <w:rsid w:val="008E4280"/>
    <w:rsid w:val="008F7D1D"/>
    <w:rsid w:val="0091654A"/>
    <w:rsid w:val="009165C1"/>
    <w:rsid w:val="00917B30"/>
    <w:rsid w:val="009205B9"/>
    <w:rsid w:val="00920857"/>
    <w:rsid w:val="00950BC6"/>
    <w:rsid w:val="00953538"/>
    <w:rsid w:val="00953F58"/>
    <w:rsid w:val="0095641A"/>
    <w:rsid w:val="0096173C"/>
    <w:rsid w:val="00964FA6"/>
    <w:rsid w:val="009708BF"/>
    <w:rsid w:val="0098243B"/>
    <w:rsid w:val="00983A30"/>
    <w:rsid w:val="00990077"/>
    <w:rsid w:val="00993A82"/>
    <w:rsid w:val="00993F46"/>
    <w:rsid w:val="009B0F3E"/>
    <w:rsid w:val="009B6A1C"/>
    <w:rsid w:val="009C5A01"/>
    <w:rsid w:val="009E01A9"/>
    <w:rsid w:val="009F3E5C"/>
    <w:rsid w:val="00A14544"/>
    <w:rsid w:val="00A2500E"/>
    <w:rsid w:val="00A26AA0"/>
    <w:rsid w:val="00A32A00"/>
    <w:rsid w:val="00A3301A"/>
    <w:rsid w:val="00A34A06"/>
    <w:rsid w:val="00A410F0"/>
    <w:rsid w:val="00A4200D"/>
    <w:rsid w:val="00A6192B"/>
    <w:rsid w:val="00A64FA9"/>
    <w:rsid w:val="00A64FCE"/>
    <w:rsid w:val="00A71FC1"/>
    <w:rsid w:val="00A767D3"/>
    <w:rsid w:val="00A82AB5"/>
    <w:rsid w:val="00A87B81"/>
    <w:rsid w:val="00A97D50"/>
    <w:rsid w:val="00AA1D68"/>
    <w:rsid w:val="00AB3A84"/>
    <w:rsid w:val="00AC0FFA"/>
    <w:rsid w:val="00AE40F8"/>
    <w:rsid w:val="00AE79B6"/>
    <w:rsid w:val="00B020F5"/>
    <w:rsid w:val="00B03080"/>
    <w:rsid w:val="00B03A75"/>
    <w:rsid w:val="00B116B9"/>
    <w:rsid w:val="00B347A7"/>
    <w:rsid w:val="00B42883"/>
    <w:rsid w:val="00B50035"/>
    <w:rsid w:val="00B513A0"/>
    <w:rsid w:val="00B53C69"/>
    <w:rsid w:val="00B57A6E"/>
    <w:rsid w:val="00B62816"/>
    <w:rsid w:val="00B66582"/>
    <w:rsid w:val="00B66E35"/>
    <w:rsid w:val="00B704FC"/>
    <w:rsid w:val="00B73219"/>
    <w:rsid w:val="00B754B1"/>
    <w:rsid w:val="00B84CD3"/>
    <w:rsid w:val="00B92BDF"/>
    <w:rsid w:val="00B94A2C"/>
    <w:rsid w:val="00BB4C80"/>
    <w:rsid w:val="00BB5EF4"/>
    <w:rsid w:val="00BE3CC9"/>
    <w:rsid w:val="00BE48A9"/>
    <w:rsid w:val="00BE60C2"/>
    <w:rsid w:val="00BF6F41"/>
    <w:rsid w:val="00C008F7"/>
    <w:rsid w:val="00C1C0C9"/>
    <w:rsid w:val="00C32925"/>
    <w:rsid w:val="00C36C5C"/>
    <w:rsid w:val="00C42E19"/>
    <w:rsid w:val="00C91E54"/>
    <w:rsid w:val="00CA065C"/>
    <w:rsid w:val="00CA43A8"/>
    <w:rsid w:val="00CB730E"/>
    <w:rsid w:val="00CE0760"/>
    <w:rsid w:val="00CF2F62"/>
    <w:rsid w:val="00CF3BC0"/>
    <w:rsid w:val="00CF7C31"/>
    <w:rsid w:val="00D01B37"/>
    <w:rsid w:val="00D03775"/>
    <w:rsid w:val="00D24250"/>
    <w:rsid w:val="00D34989"/>
    <w:rsid w:val="00D3791F"/>
    <w:rsid w:val="00D43DBE"/>
    <w:rsid w:val="00D44319"/>
    <w:rsid w:val="00D57248"/>
    <w:rsid w:val="00D627D7"/>
    <w:rsid w:val="00D77428"/>
    <w:rsid w:val="00D80495"/>
    <w:rsid w:val="00D956D3"/>
    <w:rsid w:val="00DA168B"/>
    <w:rsid w:val="00DA2A6F"/>
    <w:rsid w:val="00DA3DE1"/>
    <w:rsid w:val="00DA70FA"/>
    <w:rsid w:val="00DB1A8C"/>
    <w:rsid w:val="00DC141B"/>
    <w:rsid w:val="00DC3DF8"/>
    <w:rsid w:val="00DD3AE8"/>
    <w:rsid w:val="00DD492A"/>
    <w:rsid w:val="00DE6605"/>
    <w:rsid w:val="00DF0A69"/>
    <w:rsid w:val="00DF397C"/>
    <w:rsid w:val="00DF5399"/>
    <w:rsid w:val="00E01CFC"/>
    <w:rsid w:val="00E0424B"/>
    <w:rsid w:val="00E06404"/>
    <w:rsid w:val="00E10D20"/>
    <w:rsid w:val="00E25B85"/>
    <w:rsid w:val="00E33186"/>
    <w:rsid w:val="00E50B64"/>
    <w:rsid w:val="00E526B2"/>
    <w:rsid w:val="00E5461D"/>
    <w:rsid w:val="00E61CAE"/>
    <w:rsid w:val="00E6611E"/>
    <w:rsid w:val="00E90C3B"/>
    <w:rsid w:val="00E93952"/>
    <w:rsid w:val="00E93A41"/>
    <w:rsid w:val="00EA15F8"/>
    <w:rsid w:val="00EA7642"/>
    <w:rsid w:val="00EB0183"/>
    <w:rsid w:val="00EB0292"/>
    <w:rsid w:val="00EB5FC0"/>
    <w:rsid w:val="00EB61CE"/>
    <w:rsid w:val="00EB7527"/>
    <w:rsid w:val="00EC0A3C"/>
    <w:rsid w:val="00EE2700"/>
    <w:rsid w:val="00EF4B58"/>
    <w:rsid w:val="00F02846"/>
    <w:rsid w:val="00F04524"/>
    <w:rsid w:val="00F0466A"/>
    <w:rsid w:val="00F0472F"/>
    <w:rsid w:val="00F11CAC"/>
    <w:rsid w:val="00F164EA"/>
    <w:rsid w:val="00F17CC9"/>
    <w:rsid w:val="00F23832"/>
    <w:rsid w:val="00F26712"/>
    <w:rsid w:val="00F27EF8"/>
    <w:rsid w:val="00F3451F"/>
    <w:rsid w:val="00F50BBF"/>
    <w:rsid w:val="00F54C6B"/>
    <w:rsid w:val="00F66BFE"/>
    <w:rsid w:val="00F72744"/>
    <w:rsid w:val="00F73217"/>
    <w:rsid w:val="00F869AA"/>
    <w:rsid w:val="00F8792C"/>
    <w:rsid w:val="00FA3B17"/>
    <w:rsid w:val="00FA73A2"/>
    <w:rsid w:val="00FC0170"/>
    <w:rsid w:val="00FC12D2"/>
    <w:rsid w:val="00FC64FF"/>
    <w:rsid w:val="00FD5A9F"/>
    <w:rsid w:val="00FE2540"/>
    <w:rsid w:val="00FF2383"/>
    <w:rsid w:val="00FF4F50"/>
    <w:rsid w:val="0392E675"/>
    <w:rsid w:val="03FC197A"/>
    <w:rsid w:val="04DC2379"/>
    <w:rsid w:val="0597E9DB"/>
    <w:rsid w:val="088A7A3D"/>
    <w:rsid w:val="09591E7E"/>
    <w:rsid w:val="0AAB24D6"/>
    <w:rsid w:val="0B23A213"/>
    <w:rsid w:val="0BB720B7"/>
    <w:rsid w:val="0D51B8FD"/>
    <w:rsid w:val="0DB2C959"/>
    <w:rsid w:val="0DD5FA9E"/>
    <w:rsid w:val="12A96BC1"/>
    <w:rsid w:val="1344FDFC"/>
    <w:rsid w:val="138A458C"/>
    <w:rsid w:val="1481A1BA"/>
    <w:rsid w:val="16A1D098"/>
    <w:rsid w:val="183DA0F9"/>
    <w:rsid w:val="19DC659E"/>
    <w:rsid w:val="1A77E4CE"/>
    <w:rsid w:val="1BE5F9C0"/>
    <w:rsid w:val="1C9612E1"/>
    <w:rsid w:val="1E2A871B"/>
    <w:rsid w:val="208A8D37"/>
    <w:rsid w:val="23A53610"/>
    <w:rsid w:val="2499C89F"/>
    <w:rsid w:val="2502FBA4"/>
    <w:rsid w:val="28DB5880"/>
    <w:rsid w:val="2A30283F"/>
    <w:rsid w:val="2A648B01"/>
    <w:rsid w:val="2A6D6016"/>
    <w:rsid w:val="2BC55079"/>
    <w:rsid w:val="2D784EE8"/>
    <w:rsid w:val="303DC2D6"/>
    <w:rsid w:val="30C3C8BF"/>
    <w:rsid w:val="321E2C4D"/>
    <w:rsid w:val="323AF321"/>
    <w:rsid w:val="325D0759"/>
    <w:rsid w:val="34277E11"/>
    <w:rsid w:val="35267703"/>
    <w:rsid w:val="35E8988C"/>
    <w:rsid w:val="37802EAC"/>
    <w:rsid w:val="37BE5F38"/>
    <w:rsid w:val="37E7C139"/>
    <w:rsid w:val="384C82C8"/>
    <w:rsid w:val="392B5AC6"/>
    <w:rsid w:val="3B010484"/>
    <w:rsid w:val="3B22F826"/>
    <w:rsid w:val="3CBDFE3E"/>
    <w:rsid w:val="3E74D179"/>
    <w:rsid w:val="40B2632C"/>
    <w:rsid w:val="41FF2F9F"/>
    <w:rsid w:val="43F615F8"/>
    <w:rsid w:val="44662B7A"/>
    <w:rsid w:val="4611CB54"/>
    <w:rsid w:val="4658E17D"/>
    <w:rsid w:val="474468B0"/>
    <w:rsid w:val="47F0E3E3"/>
    <w:rsid w:val="48E03911"/>
    <w:rsid w:val="48FD65B7"/>
    <w:rsid w:val="490391BE"/>
    <w:rsid w:val="49496C16"/>
    <w:rsid w:val="498CB444"/>
    <w:rsid w:val="4A9FF3B3"/>
    <w:rsid w:val="4C45C5B5"/>
    <w:rsid w:val="4CD90A24"/>
    <w:rsid w:val="4CF0495A"/>
    <w:rsid w:val="4DB3AA34"/>
    <w:rsid w:val="4F34E7B7"/>
    <w:rsid w:val="4F4F7A95"/>
    <w:rsid w:val="4F9F853D"/>
    <w:rsid w:val="50B7045E"/>
    <w:rsid w:val="50EB4AF6"/>
    <w:rsid w:val="5119D43C"/>
    <w:rsid w:val="524CCBB6"/>
    <w:rsid w:val="52757BD9"/>
    <w:rsid w:val="541DFE22"/>
    <w:rsid w:val="541E6540"/>
    <w:rsid w:val="5422EBB8"/>
    <w:rsid w:val="542A65DD"/>
    <w:rsid w:val="547654A9"/>
    <w:rsid w:val="5514B01C"/>
    <w:rsid w:val="5597C441"/>
    <w:rsid w:val="55BEBC19"/>
    <w:rsid w:val="5630149E"/>
    <w:rsid w:val="564669D1"/>
    <w:rsid w:val="573C50BC"/>
    <w:rsid w:val="575A8C7A"/>
    <w:rsid w:val="57DFE4A2"/>
    <w:rsid w:val="581B9A0C"/>
    <w:rsid w:val="58BAEB49"/>
    <w:rsid w:val="58F558F3"/>
    <w:rsid w:val="5923EB87"/>
    <w:rsid w:val="59288F43"/>
    <w:rsid w:val="598D865A"/>
    <w:rsid w:val="5D4F0FDF"/>
    <w:rsid w:val="5DFAFA60"/>
    <w:rsid w:val="5E38369A"/>
    <w:rsid w:val="5E6CE33E"/>
    <w:rsid w:val="5ECD2FAC"/>
    <w:rsid w:val="5F50E3C7"/>
    <w:rsid w:val="60E42316"/>
    <w:rsid w:val="61EE2947"/>
    <w:rsid w:val="62649EA8"/>
    <w:rsid w:val="63A3ADA1"/>
    <w:rsid w:val="640FE18F"/>
    <w:rsid w:val="67AB3F21"/>
    <w:rsid w:val="68B7AE2B"/>
    <w:rsid w:val="6A209CB8"/>
    <w:rsid w:val="6BA7F645"/>
    <w:rsid w:val="6E9F169F"/>
    <w:rsid w:val="71F22D20"/>
    <w:rsid w:val="724A7097"/>
    <w:rsid w:val="72A62C5D"/>
    <w:rsid w:val="738DFD81"/>
    <w:rsid w:val="73EF4E93"/>
    <w:rsid w:val="73F46DFF"/>
    <w:rsid w:val="74D1CB1C"/>
    <w:rsid w:val="7529CDE2"/>
    <w:rsid w:val="75448B52"/>
    <w:rsid w:val="7811CB1A"/>
    <w:rsid w:val="78616EA4"/>
    <w:rsid w:val="795908F3"/>
    <w:rsid w:val="7979E9B4"/>
    <w:rsid w:val="7C74E221"/>
    <w:rsid w:val="7E10B282"/>
    <w:rsid w:val="7E234209"/>
    <w:rsid w:val="7E6A3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022642"/>
  <w15:chartTrackingRefBased/>
  <w15:docId w15:val="{98F13253-4657-4725-A998-4BD5280FD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8A9"/>
  </w:style>
  <w:style w:type="paragraph" w:styleId="Heading1">
    <w:name w:val="heading 1"/>
    <w:basedOn w:val="Normal"/>
    <w:next w:val="Normal"/>
    <w:link w:val="Heading1Char"/>
    <w:uiPriority w:val="9"/>
    <w:qFormat/>
    <w:rsid w:val="00D01B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B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i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F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709"/>
  </w:style>
  <w:style w:type="paragraph" w:styleId="Footer">
    <w:name w:val="footer"/>
    <w:basedOn w:val="Normal"/>
    <w:link w:val="FooterChar"/>
    <w:uiPriority w:val="99"/>
    <w:unhideWhenUsed/>
    <w:rsid w:val="005F67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709"/>
  </w:style>
  <w:style w:type="paragraph" w:styleId="ListParagraph">
    <w:name w:val="List Paragraph"/>
    <w:basedOn w:val="Normal"/>
    <w:uiPriority w:val="34"/>
    <w:qFormat/>
    <w:rsid w:val="005F6709"/>
    <w:pPr>
      <w:ind w:left="720"/>
      <w:contextualSpacing/>
    </w:pPr>
  </w:style>
  <w:style w:type="table" w:styleId="TableGrid">
    <w:name w:val="Table Grid"/>
    <w:basedOn w:val="TableNormal"/>
    <w:uiPriority w:val="39"/>
    <w:rsid w:val="00356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01B37"/>
    <w:rPr>
      <w:rFonts w:asciiTheme="majorHAnsi" w:eastAsiaTheme="majorEastAsia" w:hAnsiTheme="majorHAnsi" w:cstheme="majorBidi"/>
      <w:color w:val="2E74B5" w:themeColor="accent1" w:themeShade="BF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01B37"/>
    <w:rPr>
      <w:rFonts w:asciiTheme="majorHAnsi" w:eastAsiaTheme="majorEastAsia" w:hAnsiTheme="majorHAnsi" w:cstheme="majorBidi"/>
      <w:i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71F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2771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7717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NormalWeb">
    <w:name w:val="Normal (Web)"/>
    <w:basedOn w:val="Normal"/>
    <w:uiPriority w:val="99"/>
    <w:semiHidden/>
    <w:unhideWhenUsed/>
    <w:rsid w:val="00A71FC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IEEEReference">
    <w:name w:val="IEEE Reference"/>
    <w:basedOn w:val="Normal"/>
    <w:rsid w:val="00324D1E"/>
    <w:pPr>
      <w:numPr>
        <w:numId w:val="11"/>
      </w:num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Cs w:val="41"/>
    </w:rPr>
  </w:style>
  <w:style w:type="numbering" w:customStyle="1" w:styleId="Bullets">
    <w:name w:val="Bullets"/>
    <w:rsid w:val="005E7F52"/>
    <w:pPr>
      <w:numPr>
        <w:numId w:val="14"/>
      </w:numPr>
    </w:pPr>
  </w:style>
  <w:style w:type="numbering" w:customStyle="1" w:styleId="Bullets1">
    <w:name w:val="Bullets1"/>
    <w:rsid w:val="005270E9"/>
  </w:style>
  <w:style w:type="numbering" w:customStyle="1" w:styleId="Bullets2">
    <w:name w:val="Bullets2"/>
    <w:rsid w:val="005270E9"/>
  </w:style>
  <w:style w:type="character" w:styleId="Hyperlink">
    <w:name w:val="Hyperlink"/>
    <w:basedOn w:val="DefaultParagraphFont"/>
    <w:uiPriority w:val="99"/>
    <w:unhideWhenUsed/>
    <w:rsid w:val="0074179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3F5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B7C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65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124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74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05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29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627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9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7363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7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3842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64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22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66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0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13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1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50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74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49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39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20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FE118F7192848CEA10A67BBEE1A67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3FC99-F99A-458D-8B04-614DCCB09F09}"/>
      </w:docPartPr>
      <w:docPartBody>
        <w:p w:rsidR="00BF49A1" w:rsidRDefault="00650CE9" w:rsidP="00650CE9">
          <w:pPr>
            <w:pStyle w:val="7FE118F7192848CEA10A67BBEE1A6727"/>
          </w:pPr>
          <w:r w:rsidRPr="00A351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94B74D639E4DFDB6A97520BFE6FB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1C7195-F333-4A24-B0F2-8A3B422D772B}"/>
      </w:docPartPr>
      <w:docPartBody>
        <w:p w:rsidR="00D43F39" w:rsidRDefault="00E50B64" w:rsidP="00E50B64">
          <w:pPr>
            <w:pStyle w:val="9494B74D639E4DFDB6A97520BFE6FBBA"/>
          </w:pPr>
          <w:r w:rsidRPr="00A351D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693FE0E6654D2293D78127BF6A4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3676F-E7D3-4744-9F76-D742F987ABC6}"/>
      </w:docPartPr>
      <w:docPartBody>
        <w:p w:rsidR="008053EB" w:rsidRDefault="00D34A75" w:rsidP="00D34A75">
          <w:pPr>
            <w:pStyle w:val="9F693FE0E6654D2293D78127BF6A4C08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50CE9"/>
    <w:rsid w:val="00005AE2"/>
    <w:rsid w:val="0006393A"/>
    <w:rsid w:val="00072A41"/>
    <w:rsid w:val="00075E69"/>
    <w:rsid w:val="000D39D3"/>
    <w:rsid w:val="000E5078"/>
    <w:rsid w:val="0012407F"/>
    <w:rsid w:val="0013505D"/>
    <w:rsid w:val="00167091"/>
    <w:rsid w:val="001F4A52"/>
    <w:rsid w:val="002842CB"/>
    <w:rsid w:val="002C1610"/>
    <w:rsid w:val="002D7F51"/>
    <w:rsid w:val="002E4FB1"/>
    <w:rsid w:val="002F20BA"/>
    <w:rsid w:val="00325BA7"/>
    <w:rsid w:val="00375689"/>
    <w:rsid w:val="004551BF"/>
    <w:rsid w:val="004B75D2"/>
    <w:rsid w:val="004D0F14"/>
    <w:rsid w:val="00566DFB"/>
    <w:rsid w:val="006452E1"/>
    <w:rsid w:val="00650CE9"/>
    <w:rsid w:val="006A388A"/>
    <w:rsid w:val="006D4ED1"/>
    <w:rsid w:val="006D780E"/>
    <w:rsid w:val="007A4BDD"/>
    <w:rsid w:val="007D4D17"/>
    <w:rsid w:val="008053EB"/>
    <w:rsid w:val="008376BB"/>
    <w:rsid w:val="008C13FE"/>
    <w:rsid w:val="0095641A"/>
    <w:rsid w:val="00964FA6"/>
    <w:rsid w:val="00A3301A"/>
    <w:rsid w:val="00A55873"/>
    <w:rsid w:val="00A60183"/>
    <w:rsid w:val="00B03080"/>
    <w:rsid w:val="00B67AD1"/>
    <w:rsid w:val="00BD3B91"/>
    <w:rsid w:val="00BF49A1"/>
    <w:rsid w:val="00C304A3"/>
    <w:rsid w:val="00C3253B"/>
    <w:rsid w:val="00C36C5C"/>
    <w:rsid w:val="00C5273C"/>
    <w:rsid w:val="00CD35F1"/>
    <w:rsid w:val="00CE4E8D"/>
    <w:rsid w:val="00D13A32"/>
    <w:rsid w:val="00D34989"/>
    <w:rsid w:val="00D34A75"/>
    <w:rsid w:val="00D43F39"/>
    <w:rsid w:val="00DA70FA"/>
    <w:rsid w:val="00DC418B"/>
    <w:rsid w:val="00E27DBB"/>
    <w:rsid w:val="00E50B64"/>
    <w:rsid w:val="00E60147"/>
    <w:rsid w:val="00E6611E"/>
    <w:rsid w:val="00E93952"/>
    <w:rsid w:val="00EA15F8"/>
    <w:rsid w:val="00EA79F8"/>
    <w:rsid w:val="00EB46FE"/>
    <w:rsid w:val="00F0472F"/>
    <w:rsid w:val="00FF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34A75"/>
  </w:style>
  <w:style w:type="paragraph" w:customStyle="1" w:styleId="7FE118F7192848CEA10A67BBEE1A6727">
    <w:name w:val="7FE118F7192848CEA10A67BBEE1A6727"/>
    <w:rsid w:val="00650CE9"/>
  </w:style>
  <w:style w:type="paragraph" w:customStyle="1" w:styleId="9494B74D639E4DFDB6A97520BFE6FBBA">
    <w:name w:val="9494B74D639E4DFDB6A97520BFE6FBBA"/>
    <w:rsid w:val="00E50B64"/>
  </w:style>
  <w:style w:type="paragraph" w:customStyle="1" w:styleId="9F693FE0E6654D2293D78127BF6A4C08">
    <w:name w:val="9F693FE0E6654D2293D78127BF6A4C08"/>
    <w:rsid w:val="00D34A75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21DB6-78C2-4AD1-9A93-0F96B6FC6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ragon, Oscar A</dc:creator>
  <cp:keywords/>
  <dc:description/>
  <cp:lastModifiedBy>Sarinana, Epifanio</cp:lastModifiedBy>
  <cp:revision>26</cp:revision>
  <dcterms:created xsi:type="dcterms:W3CDTF">2025-03-02T23:09:00Z</dcterms:created>
  <dcterms:modified xsi:type="dcterms:W3CDTF">2025-04-28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2108822469a60640b18dae7fb906e7d767a9a24d2fff4e1d31d9cda45b3d35</vt:lpwstr>
  </property>
  <property fmtid="{D5CDD505-2E9C-101B-9397-08002B2CF9AE}" pid="3" name="MSIP_Label_b73649dc-6fee-4eb8-a128-734c3c842ea8_Enabled">
    <vt:lpwstr>true</vt:lpwstr>
  </property>
  <property fmtid="{D5CDD505-2E9C-101B-9397-08002B2CF9AE}" pid="4" name="MSIP_Label_b73649dc-6fee-4eb8-a128-734c3c842ea8_SetDate">
    <vt:lpwstr>2023-02-01T05:09:11Z</vt:lpwstr>
  </property>
  <property fmtid="{D5CDD505-2E9C-101B-9397-08002B2CF9AE}" pid="5" name="MSIP_Label_b73649dc-6fee-4eb8-a128-734c3c842ea8_Method">
    <vt:lpwstr>Standard</vt:lpwstr>
  </property>
  <property fmtid="{D5CDD505-2E9C-101B-9397-08002B2CF9AE}" pid="6" name="MSIP_Label_b73649dc-6fee-4eb8-a128-734c3c842ea8_Name">
    <vt:lpwstr>defa4170-0d19-0005-0004-bc88714345d2</vt:lpwstr>
  </property>
  <property fmtid="{D5CDD505-2E9C-101B-9397-08002B2CF9AE}" pid="7" name="MSIP_Label_b73649dc-6fee-4eb8-a128-734c3c842ea8_SiteId">
    <vt:lpwstr>857c21d2-1a16-43a4-90cf-d57f3fab9d2f</vt:lpwstr>
  </property>
  <property fmtid="{D5CDD505-2E9C-101B-9397-08002B2CF9AE}" pid="8" name="MSIP_Label_b73649dc-6fee-4eb8-a128-734c3c842ea8_ActionId">
    <vt:lpwstr>0c17eaa7-7aa4-4810-9838-2b30b2844760</vt:lpwstr>
  </property>
  <property fmtid="{D5CDD505-2E9C-101B-9397-08002B2CF9AE}" pid="9" name="MSIP_Label_b73649dc-6fee-4eb8-a128-734c3c842ea8_ContentBits">
    <vt:lpwstr>0</vt:lpwstr>
  </property>
</Properties>
</file>